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0acbdb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acbdbe-0a6b-11ec-bf8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W7EMAwDhX5A//8lf6BymPS0lwLSYb1wss6BoEWacs3HUH3Vt6rq9pR/WeinPsd/v9X0TFcHc7LY4hkKfibXWRzgaTyL5w2eybX07PyifgrD0UX9ou/fOND39Y3ZmWH+L/crXmYm3NhrfqJuM954myw8l/UzrcfNzAN9+7FK3Czg9/5z8TBO5FnrazDxAJlSbvUockUM3ms9RGa13vTq3vtFYYdnsPUFP7gpYvSBX0SeFhp7HuBZVOI0+VJr/7mAbNrqYkPXce1nEBGlA3qA97iPiNZBf6N12H/CL9n7RT5z5JKEa/9NjNxPI5kjfnoPcB/oQZfkuAkLHvVfri+doNYJHg0OcaU6uW9gl2R9n9yvFH60zj3e03yxcqLwxH/fe9/9BcJgZW/Csy19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andline down in TN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acbdbe-0a6b-11ec-bf8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0acbdbe-0a6b-11ec-bf8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0acbdbe-0a6b-11ec-bf8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0acbdbe</dc:title>
  <dc:creator/>
  <cp:keywords/>
  <dcterms:created xsi:type="dcterms:W3CDTF">2026-05-07T14:57:55Z</dcterms:created>
  <dcterms:modified xsi:type="dcterms:W3CDTF">2026-05-07T14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